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80319" w14:textId="13146CAF" w:rsidR="00BB3549" w:rsidRDefault="00866E5C" w:rsidP="00866E5C">
      <w:pPr>
        <w:pStyle w:val="Heading1"/>
        <w:rPr>
          <w:lang w:val="en-US"/>
        </w:rPr>
      </w:pPr>
      <w:r>
        <w:rPr>
          <w:lang w:val="en-US"/>
        </w:rPr>
        <w:t>{{ title }}</w:t>
      </w:r>
    </w:p>
    <w:p w14:paraId="119A24A2" w14:textId="41D1C20E" w:rsidR="00866E5C" w:rsidRDefault="00866E5C" w:rsidP="00FC335D">
      <w:pPr>
        <w:spacing w:line="240" w:lineRule="auto"/>
        <w:jc w:val="right"/>
        <w:rPr>
          <w:lang w:val="en-US"/>
        </w:rPr>
      </w:pPr>
      <w:r>
        <w:rPr>
          <w:lang w:val="en-US"/>
        </w:rPr>
        <w:t xml:space="preserve">{{ </w:t>
      </w:r>
      <w:proofErr w:type="spellStart"/>
      <w:r>
        <w:rPr>
          <w:lang w:val="en-US"/>
        </w:rPr>
        <w:t>sender_name</w:t>
      </w:r>
      <w:proofErr w:type="spellEnd"/>
      <w:r>
        <w:rPr>
          <w:lang w:val="en-US"/>
        </w:rPr>
        <w:t xml:space="preserve"> }}</w:t>
      </w:r>
    </w:p>
    <w:p w14:paraId="270E5912" w14:textId="79A37FC9" w:rsidR="00866E5C" w:rsidRDefault="00866E5C" w:rsidP="00FC335D">
      <w:pPr>
        <w:spacing w:line="240" w:lineRule="auto"/>
        <w:jc w:val="right"/>
        <w:rPr>
          <w:lang w:val="en-US"/>
        </w:rPr>
      </w:pPr>
      <w:r>
        <w:rPr>
          <w:lang w:val="en-US"/>
        </w:rPr>
        <w:t xml:space="preserve">{{ </w:t>
      </w:r>
      <w:proofErr w:type="spellStart"/>
      <w:r>
        <w:rPr>
          <w:lang w:val="en-US"/>
        </w:rPr>
        <w:t>sender_address</w:t>
      </w:r>
      <w:proofErr w:type="spellEnd"/>
      <w:r>
        <w:rPr>
          <w:lang w:val="en-US"/>
        </w:rPr>
        <w:t xml:space="preserve"> }}</w:t>
      </w:r>
    </w:p>
    <w:p w14:paraId="2599C1F0" w14:textId="14B576B9" w:rsidR="00866E5C" w:rsidRDefault="00866E5C" w:rsidP="00866E5C">
      <w:pPr>
        <w:rPr>
          <w:lang w:val="en-US"/>
        </w:rPr>
      </w:pPr>
      <w:r>
        <w:rPr>
          <w:lang w:val="en-US"/>
        </w:rPr>
        <w:t xml:space="preserve">{{ date }} </w:t>
      </w:r>
    </w:p>
    <w:p w14:paraId="10985C5E" w14:textId="401C4EBA" w:rsidR="00866E5C" w:rsidRDefault="00866E5C" w:rsidP="00866E5C">
      <w:pPr>
        <w:rPr>
          <w:lang w:val="en-US"/>
        </w:rPr>
      </w:pPr>
    </w:p>
    <w:p w14:paraId="1905017A" w14:textId="7DBBF0BD" w:rsidR="00866E5C" w:rsidRDefault="00866E5C" w:rsidP="00FC335D">
      <w:pPr>
        <w:spacing w:line="240" w:lineRule="auto"/>
        <w:rPr>
          <w:lang w:val="en-US"/>
        </w:rPr>
      </w:pPr>
      <w:r>
        <w:rPr>
          <w:lang w:val="en-US"/>
        </w:rPr>
        <w:t xml:space="preserve">{{ </w:t>
      </w:r>
      <w:proofErr w:type="spellStart"/>
      <w:r>
        <w:rPr>
          <w:lang w:val="en-US"/>
        </w:rPr>
        <w:t>destination_name</w:t>
      </w:r>
      <w:proofErr w:type="spellEnd"/>
      <w:r>
        <w:rPr>
          <w:lang w:val="en-US"/>
        </w:rPr>
        <w:t xml:space="preserve"> }}</w:t>
      </w:r>
    </w:p>
    <w:p w14:paraId="2E0F8F27" w14:textId="09BA7425" w:rsidR="00866E5C" w:rsidRDefault="00866E5C" w:rsidP="00FC335D">
      <w:pPr>
        <w:spacing w:line="240" w:lineRule="auto"/>
        <w:rPr>
          <w:lang w:val="en-US"/>
        </w:rPr>
      </w:pPr>
      <w:r>
        <w:rPr>
          <w:lang w:val="en-US"/>
        </w:rPr>
        <w:t xml:space="preserve">{{ </w:t>
      </w:r>
      <w:proofErr w:type="spellStart"/>
      <w:r>
        <w:rPr>
          <w:lang w:val="en-US"/>
        </w:rPr>
        <w:t>destination_address</w:t>
      </w:r>
      <w:proofErr w:type="spellEnd"/>
      <w:r>
        <w:rPr>
          <w:lang w:val="en-US"/>
        </w:rPr>
        <w:t xml:space="preserve"> }}</w:t>
      </w:r>
    </w:p>
    <w:p w14:paraId="5106701B" w14:textId="7F078C47" w:rsidR="00866E5C" w:rsidRDefault="00866E5C" w:rsidP="00866E5C">
      <w:pPr>
        <w:rPr>
          <w:lang w:val="en-US"/>
        </w:rPr>
      </w:pPr>
    </w:p>
    <w:p w14:paraId="5F9D8324" w14:textId="77CD8228" w:rsidR="00866E5C" w:rsidRDefault="00866E5C" w:rsidP="00866E5C">
      <w:pPr>
        <w:rPr>
          <w:lang w:val="en-US"/>
        </w:rPr>
      </w:pPr>
      <w:r>
        <w:rPr>
          <w:lang w:val="en-US"/>
        </w:rPr>
        <w:t xml:space="preserve">Dear {{ </w:t>
      </w:r>
      <w:proofErr w:type="spellStart"/>
      <w:r>
        <w:rPr>
          <w:lang w:val="en-US"/>
        </w:rPr>
        <w:t>destination_name</w:t>
      </w:r>
      <w:proofErr w:type="spellEnd"/>
      <w:r>
        <w:rPr>
          <w:lang w:val="en-US"/>
        </w:rPr>
        <w:t xml:space="preserve"> }},</w:t>
      </w:r>
    </w:p>
    <w:p w14:paraId="220728ED" w14:textId="07B9D143" w:rsidR="00866E5C" w:rsidRDefault="00866E5C" w:rsidP="00866E5C">
      <w:pPr>
        <w:rPr>
          <w:lang w:val="en-US"/>
        </w:rPr>
      </w:pPr>
    </w:p>
    <w:p w14:paraId="5760F907" w14:textId="2C2BF571" w:rsidR="00866E5C" w:rsidRDefault="00866E5C" w:rsidP="00866E5C">
      <w:pPr>
        <w:rPr>
          <w:lang w:val="en-US"/>
        </w:rPr>
      </w:pPr>
      <w:r>
        <w:rPr>
          <w:lang w:val="en-US"/>
        </w:rPr>
        <w:t>This is a simple example.</w:t>
      </w:r>
    </w:p>
    <w:p w14:paraId="795E6F1B" w14:textId="4CE4ADDE" w:rsidR="00866E5C" w:rsidRDefault="00866E5C" w:rsidP="00866E5C">
      <w:pPr>
        <w:rPr>
          <w:lang w:val="en-US"/>
        </w:rPr>
      </w:pPr>
      <w:r>
        <w:rPr>
          <w:lang w:val="en-US"/>
        </w:rPr>
        <w:t>I hope you understood the concept.</w:t>
      </w:r>
    </w:p>
    <w:p w14:paraId="7BEEF995" w14:textId="19E9C477" w:rsidR="00866E5C" w:rsidRDefault="00866E5C" w:rsidP="00866E5C">
      <w:pPr>
        <w:rPr>
          <w:lang w:val="en-US"/>
        </w:rPr>
      </w:pPr>
    </w:p>
    <w:p w14:paraId="3822BC1C" w14:textId="717A25C5" w:rsidR="00866E5C" w:rsidRDefault="00866E5C" w:rsidP="00866E5C">
      <w:pPr>
        <w:rPr>
          <w:lang w:val="en-US"/>
        </w:rPr>
      </w:pPr>
      <w:r>
        <w:rPr>
          <w:lang w:val="en-US"/>
        </w:rPr>
        <w:t>Best wishes,</w:t>
      </w:r>
    </w:p>
    <w:p w14:paraId="674D8995" w14:textId="24A4033B" w:rsidR="00866E5C" w:rsidRDefault="00866E5C" w:rsidP="00866E5C">
      <w:pPr>
        <w:rPr>
          <w:lang w:val="en-US"/>
        </w:rPr>
      </w:pPr>
    </w:p>
    <w:p w14:paraId="431CA9B4" w14:textId="047971B5" w:rsidR="00866E5C" w:rsidRDefault="00866E5C" w:rsidP="00866E5C">
      <w:pPr>
        <w:rPr>
          <w:lang w:val="en-US"/>
        </w:rPr>
      </w:pPr>
      <w:r>
        <w:rPr>
          <w:lang w:val="en-US"/>
        </w:rPr>
        <w:t xml:space="preserve">{{ </w:t>
      </w:r>
      <w:proofErr w:type="spellStart"/>
      <w:r>
        <w:rPr>
          <w:lang w:val="en-US"/>
        </w:rPr>
        <w:t>sender_name</w:t>
      </w:r>
      <w:proofErr w:type="spellEnd"/>
      <w:r>
        <w:rPr>
          <w:lang w:val="en-US"/>
        </w:rPr>
        <w:t xml:space="preserve"> }}</w:t>
      </w:r>
    </w:p>
    <w:p w14:paraId="208136B7" w14:textId="77777777" w:rsidR="00866E5C" w:rsidRPr="00866E5C" w:rsidRDefault="00866E5C" w:rsidP="00866E5C">
      <w:pPr>
        <w:jc w:val="right"/>
        <w:rPr>
          <w:lang w:val="en-US"/>
        </w:rPr>
      </w:pPr>
    </w:p>
    <w:sectPr w:rsidR="00866E5C" w:rsidRPr="00866E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xNDUyNDI1MzUzsjRR0lEKTi0uzszPAykwqgUAT/jigywAAAA="/>
  </w:docVars>
  <w:rsids>
    <w:rsidRoot w:val="00BB59F3"/>
    <w:rsid w:val="000011B0"/>
    <w:rsid w:val="00866E5C"/>
    <w:rsid w:val="00BB3549"/>
    <w:rsid w:val="00BB59F3"/>
    <w:rsid w:val="00FC3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55B18"/>
  <w15:chartTrackingRefBased/>
  <w15:docId w15:val="{A806BD95-E922-4F09-8502-2B60DC3FB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6E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11B0"/>
    <w:pPr>
      <w:keepNext/>
      <w:keepLines/>
      <w:spacing w:before="4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011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6E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colo' Primo</dc:creator>
  <cp:keywords/>
  <dc:description/>
  <cp:lastModifiedBy>Niccolo' Primo</cp:lastModifiedBy>
  <cp:revision>3</cp:revision>
  <dcterms:created xsi:type="dcterms:W3CDTF">2022-05-31T18:26:00Z</dcterms:created>
  <dcterms:modified xsi:type="dcterms:W3CDTF">2022-05-31T18:36:00Z</dcterms:modified>
</cp:coreProperties>
</file>